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BC9BC0" w14:textId="245D1042" w:rsidR="00687E96" w:rsidRDefault="00687E96" w:rsidP="00687E96"/>
    <w:p w14:paraId="48BFEFC5" w14:textId="2C31A090" w:rsidR="00687E96" w:rsidRDefault="00D06908" w:rsidP="00860FCE">
      <w:pPr>
        <w:pStyle w:val="Title"/>
      </w:pPr>
      <w:r w:rsidRPr="0100405F">
        <w:t xml:space="preserve">Information Security </w:t>
      </w:r>
      <w:r w:rsidR="00175FA7">
        <w:t xml:space="preserve">Steering Group </w:t>
      </w:r>
      <w:r w:rsidRPr="0100405F">
        <w:t xml:space="preserve"> Meeting</w:t>
      </w:r>
      <w:r w:rsidR="00A5297C">
        <w:t xml:space="preserve"> Minutes</w:t>
      </w:r>
    </w:p>
    <w:p w14:paraId="17BACA70" w14:textId="6603F93C" w:rsidR="0100405F" w:rsidRDefault="0100405F" w:rsidP="0100405F">
      <w:pPr>
        <w:rPr>
          <w:color w:val="00AFF0"/>
          <w:sz w:val="20"/>
          <w:szCs w:val="20"/>
        </w:rPr>
      </w:pPr>
    </w:p>
    <w:p w14:paraId="3946D1D1" w14:textId="2DF8C48B" w:rsidR="00901D06" w:rsidRPr="00F34AE6" w:rsidRDefault="00901D06" w:rsidP="00901D06">
      <w:pPr>
        <w:pStyle w:val="Subtitle"/>
      </w:pPr>
      <w:r w:rsidRPr="00F34AE6">
        <w:t xml:space="preserve">Classification: </w:t>
      </w:r>
      <w:r>
        <w:rPr>
          <w:b/>
          <w:bCs/>
        </w:rPr>
        <w:t>Confidential</w:t>
      </w:r>
      <w:r w:rsidRPr="00F34AE6">
        <w:t xml:space="preserve"> </w:t>
      </w:r>
    </w:p>
    <w:p w14:paraId="6CEC03A2" w14:textId="3AF48B20" w:rsidR="00901D06" w:rsidRPr="00633919" w:rsidRDefault="00901D06" w:rsidP="00901D06">
      <w:r w:rsidRPr="00633919">
        <w:t>This document must be restricted to those with a</w:t>
      </w:r>
      <w:r w:rsidR="00633919" w:rsidRPr="00633919">
        <w:t xml:space="preserve"> specific need within their role.</w:t>
      </w:r>
    </w:p>
    <w:p w14:paraId="1F5096BD" w14:textId="56721E46" w:rsidR="00D06908" w:rsidRPr="00633919" w:rsidRDefault="00D06908" w:rsidP="0100405F">
      <w:r w:rsidRPr="00633919">
        <w:rPr>
          <w:b/>
          <w:bCs/>
        </w:rPr>
        <w:t>Date</w:t>
      </w:r>
      <w:r w:rsidRPr="00633919">
        <w:t>:</w:t>
      </w:r>
      <w:r w:rsidR="00C41D03" w:rsidRPr="00633919">
        <w:t xml:space="preserve"> </w:t>
      </w:r>
      <w:r w:rsidR="00A35F0F" w:rsidRPr="00633919">
        <w:t>[date of meeting</w:t>
      </w:r>
      <w:r w:rsidR="00C41D03" w:rsidRPr="00633919">
        <w:t xml:space="preserve"> </w:t>
      </w:r>
      <w:r w:rsidR="00633919" w:rsidRPr="00633919">
        <w:t>]</w:t>
      </w:r>
    </w:p>
    <w:p w14:paraId="39784629" w14:textId="77777777" w:rsidR="006D5AB3" w:rsidRPr="00633919" w:rsidRDefault="00D06908" w:rsidP="0100405F">
      <w:r w:rsidRPr="00633919">
        <w:rPr>
          <w:b/>
          <w:bCs/>
        </w:rPr>
        <w:t>Attendees</w:t>
      </w:r>
      <w:r w:rsidRPr="00633919">
        <w:t>:</w:t>
      </w:r>
    </w:p>
    <w:p w14:paraId="010EE570" w14:textId="645A0BF3" w:rsidR="24ED518F" w:rsidRPr="00633919" w:rsidRDefault="00A35F0F" w:rsidP="337BDEC4">
      <w:pPr>
        <w:pStyle w:val="ListParagraph"/>
        <w:numPr>
          <w:ilvl w:val="0"/>
          <w:numId w:val="24"/>
        </w:numPr>
      </w:pPr>
      <w:r w:rsidRPr="00633919">
        <w:t>[list of attendees]</w:t>
      </w:r>
    </w:p>
    <w:p w14:paraId="4573CFBD" w14:textId="62F8A9B6" w:rsidR="4FCB316A" w:rsidRPr="00633919" w:rsidRDefault="4FCB316A" w:rsidP="728F9B2C">
      <w:r w:rsidRPr="00633919">
        <w:rPr>
          <w:b/>
          <w:bCs/>
        </w:rPr>
        <w:t>Apologies</w:t>
      </w:r>
      <w:r w:rsidRPr="00633919">
        <w:t>:</w:t>
      </w:r>
    </w:p>
    <w:p w14:paraId="3AD7D87C" w14:textId="0123420A" w:rsidR="67BE51F6" w:rsidRPr="00633919" w:rsidRDefault="00A35F0F" w:rsidP="728F9B2C">
      <w:pPr>
        <w:pStyle w:val="ListParagraph"/>
        <w:numPr>
          <w:ilvl w:val="0"/>
          <w:numId w:val="2"/>
        </w:numPr>
      </w:pPr>
      <w:r w:rsidRPr="00633919">
        <w:t>[list of apologies]</w:t>
      </w:r>
    </w:p>
    <w:p w14:paraId="2ED2B9EF" w14:textId="0D1E2C27" w:rsidR="00A35F0F" w:rsidRPr="00633919" w:rsidRDefault="00A35F0F" w:rsidP="00A35F0F">
      <w:r w:rsidRPr="00633919">
        <w:rPr>
          <w:b/>
          <w:bCs/>
        </w:rPr>
        <w:t>Supporting</w:t>
      </w:r>
      <w:r w:rsidRPr="00633919">
        <w:t xml:space="preserve"> </w:t>
      </w:r>
      <w:r w:rsidRPr="00633919">
        <w:rPr>
          <w:b/>
          <w:bCs/>
        </w:rPr>
        <w:t>Materials</w:t>
      </w:r>
      <w:r w:rsidRPr="00633919">
        <w:t>:</w:t>
      </w:r>
    </w:p>
    <w:p w14:paraId="07C1FD7A" w14:textId="5AA37C36" w:rsidR="00A35F0F" w:rsidRPr="00633919" w:rsidRDefault="00A35F0F" w:rsidP="00A35F0F">
      <w:pPr>
        <w:pStyle w:val="ListParagraph"/>
        <w:numPr>
          <w:ilvl w:val="0"/>
          <w:numId w:val="24"/>
        </w:numPr>
        <w:rPr>
          <w:rFonts w:eastAsia="Arial"/>
        </w:rPr>
      </w:pPr>
      <w:r w:rsidRPr="00633919">
        <w:t>[Link to any presentations or supporting documents]</w:t>
      </w:r>
    </w:p>
    <w:p w14:paraId="7137FEB4" w14:textId="2F2F2539" w:rsidR="1EDBFB48" w:rsidRPr="00175FA7" w:rsidRDefault="1EDBFB48" w:rsidP="00633919">
      <w:pPr>
        <w:pStyle w:val="Heading1"/>
      </w:pPr>
      <w:r w:rsidRPr="00175FA7">
        <w:t>Minutes</w:t>
      </w:r>
    </w:p>
    <w:tbl>
      <w:tblPr>
        <w:tblStyle w:val="TableGrid"/>
        <w:tblW w:w="14454" w:type="dxa"/>
        <w:tblLook w:val="04A0" w:firstRow="1" w:lastRow="0" w:firstColumn="1" w:lastColumn="0" w:noHBand="0" w:noVBand="1"/>
      </w:tblPr>
      <w:tblGrid>
        <w:gridCol w:w="735"/>
        <w:gridCol w:w="3229"/>
        <w:gridCol w:w="7001"/>
        <w:gridCol w:w="3489"/>
      </w:tblGrid>
      <w:tr w:rsidR="337BDEC4" w14:paraId="649FD800" w14:textId="77777777" w:rsidTr="00633919">
        <w:tc>
          <w:tcPr>
            <w:tcW w:w="735" w:type="dxa"/>
          </w:tcPr>
          <w:p w14:paraId="39786C98" w14:textId="757DC56F" w:rsidR="337BDEC4" w:rsidRDefault="337BDEC4" w:rsidP="337BDEC4">
            <w:pPr>
              <w:rPr>
                <w:b/>
                <w:bCs/>
                <w:sz w:val="20"/>
                <w:szCs w:val="20"/>
              </w:rPr>
            </w:pPr>
            <w:r w:rsidRPr="337BDEC4">
              <w:rPr>
                <w:b/>
                <w:bCs/>
                <w:sz w:val="20"/>
                <w:szCs w:val="20"/>
              </w:rPr>
              <w:t>Ref</w:t>
            </w:r>
          </w:p>
        </w:tc>
        <w:tc>
          <w:tcPr>
            <w:tcW w:w="3229" w:type="dxa"/>
          </w:tcPr>
          <w:p w14:paraId="7161C753" w14:textId="7011A9A6" w:rsidR="337BDEC4" w:rsidRDefault="337BDEC4" w:rsidP="337BDEC4">
            <w:pPr>
              <w:rPr>
                <w:b/>
                <w:bCs/>
                <w:sz w:val="20"/>
                <w:szCs w:val="20"/>
              </w:rPr>
            </w:pPr>
            <w:r w:rsidRPr="337BDEC4">
              <w:rPr>
                <w:b/>
                <w:bCs/>
                <w:sz w:val="20"/>
                <w:szCs w:val="20"/>
              </w:rPr>
              <w:t>Item</w:t>
            </w:r>
          </w:p>
        </w:tc>
        <w:tc>
          <w:tcPr>
            <w:tcW w:w="7001" w:type="dxa"/>
          </w:tcPr>
          <w:p w14:paraId="784D3168" w14:textId="2344F5C0" w:rsidR="337BDEC4" w:rsidRDefault="337BDEC4" w:rsidP="337BDEC4">
            <w:pPr>
              <w:rPr>
                <w:b/>
                <w:bCs/>
                <w:sz w:val="20"/>
                <w:szCs w:val="20"/>
              </w:rPr>
            </w:pPr>
            <w:r w:rsidRPr="337BDEC4">
              <w:rPr>
                <w:b/>
                <w:bCs/>
                <w:sz w:val="20"/>
                <w:szCs w:val="20"/>
              </w:rPr>
              <w:t>Detail</w:t>
            </w:r>
          </w:p>
        </w:tc>
        <w:tc>
          <w:tcPr>
            <w:tcW w:w="3489" w:type="dxa"/>
          </w:tcPr>
          <w:p w14:paraId="44024528" w14:textId="3BBCD445" w:rsidR="10DDFEEB" w:rsidRDefault="10DDFEEB" w:rsidP="337BDEC4">
            <w:r w:rsidRPr="337BDEC4">
              <w:rPr>
                <w:b/>
                <w:bCs/>
                <w:sz w:val="20"/>
                <w:szCs w:val="20"/>
              </w:rPr>
              <w:t>Actions</w:t>
            </w:r>
          </w:p>
        </w:tc>
      </w:tr>
      <w:tr w:rsidR="337BDEC4" w14:paraId="613CEF73" w14:textId="77777777" w:rsidTr="00633919">
        <w:tc>
          <w:tcPr>
            <w:tcW w:w="735" w:type="dxa"/>
          </w:tcPr>
          <w:p w14:paraId="2991FDC5" w14:textId="2E8891CB" w:rsidR="337BDEC4" w:rsidRDefault="1CD0721F" w:rsidP="728F9B2C">
            <w:r w:rsidRPr="728F9B2C">
              <w:rPr>
                <w:sz w:val="20"/>
                <w:szCs w:val="20"/>
              </w:rPr>
              <w:t>1</w:t>
            </w:r>
          </w:p>
        </w:tc>
        <w:tc>
          <w:tcPr>
            <w:tcW w:w="3229" w:type="dxa"/>
          </w:tcPr>
          <w:p w14:paraId="1FEDD90F" w14:textId="77777777" w:rsidR="00DF5DBB" w:rsidRDefault="0029405B" w:rsidP="00DF5DBB">
            <w:pPr>
              <w:spacing w:after="200" w:line="288" w:lineRule="auto"/>
            </w:pPr>
            <w:r w:rsidRPr="00DF5DBB">
              <w:rPr>
                <w:b/>
                <w:bCs/>
                <w:sz w:val="20"/>
                <w:szCs w:val="20"/>
              </w:rPr>
              <w:t>Opening Remarks</w:t>
            </w:r>
            <w:r w:rsidR="00DF5DBB" w:rsidRPr="00DF5DBB">
              <w:rPr>
                <w:b/>
                <w:bCs/>
                <w:sz w:val="20"/>
                <w:szCs w:val="20"/>
              </w:rPr>
              <w:t xml:space="preserve"> - </w:t>
            </w:r>
            <w:r w:rsidR="00DF5DBB" w:rsidRPr="00F34AE6">
              <w:t>Brief recap of security status.</w:t>
            </w:r>
          </w:p>
          <w:p w14:paraId="75B9889E" w14:textId="02ACE00E" w:rsidR="337BDEC4" w:rsidRDefault="337BDEC4" w:rsidP="728F9B2C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001" w:type="dxa"/>
          </w:tcPr>
          <w:p w14:paraId="7884818B" w14:textId="23F17922" w:rsidR="337BDEC4" w:rsidRDefault="337BDEC4" w:rsidP="728F9B2C"/>
        </w:tc>
        <w:tc>
          <w:tcPr>
            <w:tcW w:w="3489" w:type="dxa"/>
          </w:tcPr>
          <w:p w14:paraId="479EF4C8" w14:textId="41B513F5" w:rsidR="337BDEC4" w:rsidRDefault="337BDEC4" w:rsidP="728F9B2C">
            <w:pPr>
              <w:rPr>
                <w:b/>
                <w:bCs/>
                <w:sz w:val="20"/>
                <w:szCs w:val="20"/>
              </w:rPr>
            </w:pPr>
          </w:p>
        </w:tc>
      </w:tr>
      <w:tr w:rsidR="337BDEC4" w14:paraId="41925F0E" w14:textId="77777777" w:rsidTr="00633919">
        <w:tc>
          <w:tcPr>
            <w:tcW w:w="735" w:type="dxa"/>
          </w:tcPr>
          <w:p w14:paraId="7B9A020E" w14:textId="35EFAC41" w:rsidR="337BDEC4" w:rsidRDefault="6A612207" w:rsidP="337BDEC4">
            <w:pPr>
              <w:rPr>
                <w:sz w:val="20"/>
                <w:szCs w:val="20"/>
              </w:rPr>
            </w:pPr>
            <w:r w:rsidRPr="728F9B2C">
              <w:rPr>
                <w:sz w:val="20"/>
                <w:szCs w:val="20"/>
              </w:rPr>
              <w:lastRenderedPageBreak/>
              <w:t>2</w:t>
            </w:r>
          </w:p>
        </w:tc>
        <w:tc>
          <w:tcPr>
            <w:tcW w:w="3229" w:type="dxa"/>
          </w:tcPr>
          <w:p w14:paraId="63C9CE4E" w14:textId="77777777" w:rsidR="00200599" w:rsidRDefault="00200599" w:rsidP="00200599">
            <w:pPr>
              <w:spacing w:after="200" w:line="288" w:lineRule="auto"/>
            </w:pPr>
            <w:r w:rsidRPr="00200599">
              <w:rPr>
                <w:b/>
                <w:bCs/>
              </w:rPr>
              <w:t>Monitoring &amp; KPIs review</w:t>
            </w:r>
          </w:p>
          <w:p w14:paraId="4FFC7C33" w14:textId="77777777" w:rsidR="00200599" w:rsidRDefault="00200599" w:rsidP="00200599">
            <w:pPr>
              <w:pStyle w:val="ListParagraph"/>
              <w:numPr>
                <w:ilvl w:val="0"/>
                <w:numId w:val="25"/>
              </w:numPr>
              <w:spacing w:after="200" w:line="288" w:lineRule="auto"/>
            </w:pPr>
            <w:r w:rsidRPr="00F34AE6">
              <w:rPr>
                <w:b/>
                <w:bCs/>
              </w:rPr>
              <w:t>Incident Report Review</w:t>
            </w:r>
            <w:r w:rsidRPr="00F34AE6">
              <w:t>: Discuss any security incidents and responses.</w:t>
            </w:r>
          </w:p>
          <w:p w14:paraId="24357FA7" w14:textId="77777777" w:rsidR="00200599" w:rsidRDefault="00200599" w:rsidP="00200599">
            <w:pPr>
              <w:pStyle w:val="ListParagraph"/>
              <w:numPr>
                <w:ilvl w:val="0"/>
                <w:numId w:val="25"/>
              </w:numPr>
              <w:spacing w:after="200" w:line="288" w:lineRule="auto"/>
            </w:pPr>
            <w:r>
              <w:rPr>
                <w:b/>
                <w:bCs/>
              </w:rPr>
              <w:t>Risk Review</w:t>
            </w:r>
            <w:r w:rsidRPr="004463C9">
              <w:t>:</w:t>
            </w:r>
            <w:r>
              <w:t xml:space="preserve"> Summarise any new or updated risks the group monitors.</w:t>
            </w:r>
          </w:p>
          <w:p w14:paraId="336EFC51" w14:textId="77777777" w:rsidR="00200599" w:rsidRDefault="00200599" w:rsidP="00200599">
            <w:pPr>
              <w:pStyle w:val="ListParagraph"/>
              <w:numPr>
                <w:ilvl w:val="0"/>
                <w:numId w:val="25"/>
              </w:numPr>
              <w:spacing w:after="200" w:line="288" w:lineRule="auto"/>
            </w:pPr>
            <w:r>
              <w:rPr>
                <w:b/>
                <w:bCs/>
              </w:rPr>
              <w:t>KPI &amp; Metrics Review</w:t>
            </w:r>
            <w:r w:rsidRPr="008E280F">
              <w:t>:</w:t>
            </w:r>
            <w:r>
              <w:t xml:space="preserve"> Review report on KPIs and ISMS Metrics</w:t>
            </w:r>
          </w:p>
          <w:p w14:paraId="4B0293C9" w14:textId="51D57A08" w:rsidR="337BDEC4" w:rsidRDefault="337BDEC4" w:rsidP="728F9B2C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7001" w:type="dxa"/>
          </w:tcPr>
          <w:p w14:paraId="3A6EFD68" w14:textId="2CC7FF17" w:rsidR="337BDEC4" w:rsidRDefault="337BDEC4" w:rsidP="00A35F0F"/>
        </w:tc>
        <w:tc>
          <w:tcPr>
            <w:tcW w:w="3489" w:type="dxa"/>
          </w:tcPr>
          <w:p w14:paraId="580103CF" w14:textId="2A574EB5" w:rsidR="337BDEC4" w:rsidRDefault="337BDEC4" w:rsidP="337BDEC4">
            <w:pPr>
              <w:rPr>
                <w:sz w:val="20"/>
                <w:szCs w:val="20"/>
              </w:rPr>
            </w:pPr>
          </w:p>
        </w:tc>
      </w:tr>
      <w:tr w:rsidR="728F9B2C" w14:paraId="6123CF93" w14:textId="77777777" w:rsidTr="00633919">
        <w:tc>
          <w:tcPr>
            <w:tcW w:w="735" w:type="dxa"/>
          </w:tcPr>
          <w:p w14:paraId="563C4418" w14:textId="39A501AE" w:rsidR="344EF094" w:rsidRDefault="344EF094" w:rsidP="728F9B2C">
            <w:r w:rsidRPr="728F9B2C">
              <w:rPr>
                <w:rFonts w:ascii="Arial" w:eastAsia="Arial" w:hAnsi="Arial" w:cs="Arial"/>
                <w:sz w:val="18"/>
                <w:szCs w:val="18"/>
              </w:rPr>
              <w:t>3</w:t>
            </w:r>
          </w:p>
        </w:tc>
        <w:tc>
          <w:tcPr>
            <w:tcW w:w="3229" w:type="dxa"/>
          </w:tcPr>
          <w:p w14:paraId="6C0D010A" w14:textId="77777777" w:rsidR="00C1579A" w:rsidRPr="00F34AE6" w:rsidRDefault="00C1579A" w:rsidP="007030E5">
            <w:pPr>
              <w:spacing w:after="200" w:line="288" w:lineRule="auto"/>
            </w:pPr>
            <w:r w:rsidRPr="007030E5">
              <w:rPr>
                <w:b/>
                <w:bCs/>
              </w:rPr>
              <w:t>Project Updates</w:t>
            </w:r>
            <w:r w:rsidRPr="00F34AE6">
              <w:t>: Update on ongoing and upcoming security projects.</w:t>
            </w:r>
          </w:p>
          <w:p w14:paraId="723CE88C" w14:textId="05B76C16" w:rsidR="0E473AE4" w:rsidRDefault="0E473AE4" w:rsidP="00C1579A">
            <w:pPr>
              <w:jc w:val="center"/>
              <w:rPr>
                <w:b/>
                <w:bCs/>
              </w:rPr>
            </w:pPr>
          </w:p>
        </w:tc>
        <w:tc>
          <w:tcPr>
            <w:tcW w:w="7001" w:type="dxa"/>
          </w:tcPr>
          <w:p w14:paraId="0A2BF199" w14:textId="42D2D012" w:rsidR="728F9B2C" w:rsidRDefault="728F9B2C" w:rsidP="728F9B2C"/>
        </w:tc>
        <w:tc>
          <w:tcPr>
            <w:tcW w:w="3489" w:type="dxa"/>
          </w:tcPr>
          <w:p w14:paraId="6FCFDAD7" w14:textId="4A6218C9" w:rsidR="540DC174" w:rsidRDefault="540DC174" w:rsidP="728F9B2C"/>
        </w:tc>
      </w:tr>
      <w:tr w:rsidR="728F9B2C" w14:paraId="2B27DE4C" w14:textId="77777777" w:rsidTr="00633919">
        <w:tc>
          <w:tcPr>
            <w:tcW w:w="735" w:type="dxa"/>
          </w:tcPr>
          <w:p w14:paraId="437169B0" w14:textId="68136CA0" w:rsidR="344EF094" w:rsidRDefault="344EF094" w:rsidP="728F9B2C">
            <w:r w:rsidRPr="728F9B2C">
              <w:rPr>
                <w:rFonts w:ascii="Arial" w:eastAsia="Arial" w:hAnsi="Arial" w:cs="Arial"/>
                <w:sz w:val="18"/>
                <w:szCs w:val="18"/>
              </w:rPr>
              <w:t>4</w:t>
            </w:r>
          </w:p>
        </w:tc>
        <w:tc>
          <w:tcPr>
            <w:tcW w:w="3229" w:type="dxa"/>
          </w:tcPr>
          <w:p w14:paraId="3AF9BB19" w14:textId="77777777" w:rsidR="00E779FB" w:rsidRPr="00F34AE6" w:rsidRDefault="00E779FB" w:rsidP="007030E5">
            <w:pPr>
              <w:spacing w:after="200" w:line="288" w:lineRule="auto"/>
            </w:pPr>
            <w:r w:rsidRPr="007030E5">
              <w:rPr>
                <w:b/>
                <w:bCs/>
              </w:rPr>
              <w:t>Compliance Review</w:t>
            </w:r>
            <w:r w:rsidRPr="00F34AE6">
              <w:t>: Updates on legal and regulatory compliance.</w:t>
            </w:r>
          </w:p>
          <w:p w14:paraId="4735FAEC" w14:textId="68BA4009" w:rsidR="540DC174" w:rsidRDefault="540DC174" w:rsidP="728F9B2C">
            <w:pPr>
              <w:rPr>
                <w:b/>
                <w:bCs/>
              </w:rPr>
            </w:pPr>
          </w:p>
        </w:tc>
        <w:tc>
          <w:tcPr>
            <w:tcW w:w="7001" w:type="dxa"/>
          </w:tcPr>
          <w:p w14:paraId="668FA451" w14:textId="0C316ABA" w:rsidR="540DC174" w:rsidRDefault="540DC174" w:rsidP="728F9B2C"/>
        </w:tc>
        <w:tc>
          <w:tcPr>
            <w:tcW w:w="3489" w:type="dxa"/>
          </w:tcPr>
          <w:p w14:paraId="0673C56B" w14:textId="3C85CDC1" w:rsidR="540DC174" w:rsidRDefault="540DC174" w:rsidP="728F9B2C"/>
        </w:tc>
      </w:tr>
      <w:tr w:rsidR="728F9B2C" w14:paraId="13DF9E58" w14:textId="77777777" w:rsidTr="00633919">
        <w:tc>
          <w:tcPr>
            <w:tcW w:w="735" w:type="dxa"/>
          </w:tcPr>
          <w:p w14:paraId="18A444DC" w14:textId="03F5D314" w:rsidR="1855CB04" w:rsidRDefault="1855CB04" w:rsidP="728F9B2C">
            <w:r w:rsidRPr="728F9B2C">
              <w:rPr>
                <w:rFonts w:ascii="Arial" w:eastAsia="Arial" w:hAnsi="Arial" w:cs="Arial"/>
                <w:sz w:val="18"/>
                <w:szCs w:val="18"/>
              </w:rPr>
              <w:t>5</w:t>
            </w:r>
          </w:p>
        </w:tc>
        <w:tc>
          <w:tcPr>
            <w:tcW w:w="3229" w:type="dxa"/>
          </w:tcPr>
          <w:p w14:paraId="07C66382" w14:textId="77777777" w:rsidR="00E75887" w:rsidRPr="00F34AE6" w:rsidRDefault="00E75887" w:rsidP="007030E5">
            <w:pPr>
              <w:spacing w:after="200" w:line="288" w:lineRule="auto"/>
            </w:pPr>
            <w:r w:rsidRPr="007030E5">
              <w:rPr>
                <w:b/>
                <w:bCs/>
              </w:rPr>
              <w:t>Resource Allocation</w:t>
            </w:r>
            <w:r w:rsidRPr="00F34AE6">
              <w:t>: Discuss needs and priorities.</w:t>
            </w:r>
          </w:p>
          <w:p w14:paraId="10C3A85E" w14:textId="4C379460" w:rsidR="540DC174" w:rsidRDefault="540DC174" w:rsidP="00E75887">
            <w:pPr>
              <w:jc w:val="center"/>
              <w:rPr>
                <w:b/>
                <w:bCs/>
              </w:rPr>
            </w:pPr>
          </w:p>
        </w:tc>
        <w:tc>
          <w:tcPr>
            <w:tcW w:w="7001" w:type="dxa"/>
          </w:tcPr>
          <w:p w14:paraId="3826E594" w14:textId="6897281F" w:rsidR="540DC174" w:rsidRDefault="540DC174" w:rsidP="728F9B2C"/>
        </w:tc>
        <w:tc>
          <w:tcPr>
            <w:tcW w:w="3489" w:type="dxa"/>
          </w:tcPr>
          <w:p w14:paraId="2B939462" w14:textId="59DCD91D" w:rsidR="728F9B2C" w:rsidRDefault="728F9B2C" w:rsidP="728F9B2C">
            <w:pPr>
              <w:rPr>
                <w:b/>
                <w:bCs/>
              </w:rPr>
            </w:pPr>
          </w:p>
        </w:tc>
      </w:tr>
      <w:tr w:rsidR="00E75887" w14:paraId="5775B9DB" w14:textId="77777777" w:rsidTr="00633919">
        <w:tc>
          <w:tcPr>
            <w:tcW w:w="735" w:type="dxa"/>
          </w:tcPr>
          <w:p w14:paraId="75BA263C" w14:textId="44DE89EF" w:rsidR="00E75887" w:rsidRPr="728F9B2C" w:rsidRDefault="007030E5" w:rsidP="728F9B2C">
            <w:r>
              <w:t>6</w:t>
            </w:r>
          </w:p>
        </w:tc>
        <w:tc>
          <w:tcPr>
            <w:tcW w:w="3229" w:type="dxa"/>
          </w:tcPr>
          <w:p w14:paraId="7E11B293" w14:textId="77777777" w:rsidR="007030E5" w:rsidRPr="00F34AE6" w:rsidRDefault="007030E5" w:rsidP="007030E5">
            <w:pPr>
              <w:spacing w:after="200" w:line="288" w:lineRule="auto"/>
            </w:pPr>
            <w:r w:rsidRPr="007030E5">
              <w:rPr>
                <w:b/>
                <w:bCs/>
              </w:rPr>
              <w:t>Any Other Business</w:t>
            </w:r>
            <w:r w:rsidRPr="00F34AE6">
              <w:t>: Open floor for other concerns.</w:t>
            </w:r>
          </w:p>
          <w:p w14:paraId="0159B91F" w14:textId="77777777" w:rsidR="00E75887" w:rsidRPr="007030E5" w:rsidRDefault="00E75887" w:rsidP="007030E5">
            <w:pPr>
              <w:spacing w:after="200" w:line="288" w:lineRule="auto"/>
              <w:rPr>
                <w:b/>
                <w:bCs/>
              </w:rPr>
            </w:pPr>
          </w:p>
        </w:tc>
        <w:tc>
          <w:tcPr>
            <w:tcW w:w="7001" w:type="dxa"/>
          </w:tcPr>
          <w:p w14:paraId="6A1F8E56" w14:textId="77777777" w:rsidR="00E75887" w:rsidRDefault="00E75887" w:rsidP="728F9B2C"/>
        </w:tc>
        <w:tc>
          <w:tcPr>
            <w:tcW w:w="3489" w:type="dxa"/>
          </w:tcPr>
          <w:p w14:paraId="57A45C4C" w14:textId="77777777" w:rsidR="00E75887" w:rsidRDefault="00E75887" w:rsidP="728F9B2C">
            <w:pPr>
              <w:rPr>
                <w:b/>
                <w:bCs/>
              </w:rPr>
            </w:pPr>
          </w:p>
        </w:tc>
      </w:tr>
    </w:tbl>
    <w:p w14:paraId="78C449AD" w14:textId="5B4AD4AC" w:rsidR="337BDEC4" w:rsidRDefault="337BDEC4" w:rsidP="337BDEC4">
      <w:pPr>
        <w:rPr>
          <w:color w:val="00AFF0"/>
          <w:sz w:val="20"/>
          <w:szCs w:val="20"/>
        </w:rPr>
      </w:pPr>
    </w:p>
    <w:p w14:paraId="55207AF5" w14:textId="4C9CE219" w:rsidR="337BDEC4" w:rsidRDefault="337BDEC4" w:rsidP="595C1022">
      <w:pPr>
        <w:rPr>
          <w:color w:val="00AFF0"/>
          <w:sz w:val="20"/>
          <w:szCs w:val="20"/>
        </w:rPr>
      </w:pPr>
    </w:p>
    <w:sectPr w:rsidR="337BDEC4" w:rsidSect="00FA0E0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56E953" w14:textId="77777777" w:rsidR="00550F98" w:rsidRDefault="00550F98" w:rsidP="00860FCE">
      <w:pPr>
        <w:spacing w:after="0" w:line="240" w:lineRule="auto"/>
      </w:pPr>
      <w:r>
        <w:separator/>
      </w:r>
    </w:p>
  </w:endnote>
  <w:endnote w:type="continuationSeparator" w:id="0">
    <w:p w14:paraId="5F18C7DA" w14:textId="77777777" w:rsidR="00550F98" w:rsidRDefault="00550F98" w:rsidP="00860F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4E9C0" w14:textId="77777777" w:rsidR="005836F9" w:rsidRDefault="005836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DCD52" w14:textId="77777777" w:rsidR="005836F9" w:rsidRDefault="005836F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245AC1" w14:textId="77777777" w:rsidR="005836F9" w:rsidRDefault="005836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6B9F74" w14:textId="77777777" w:rsidR="00550F98" w:rsidRDefault="00550F98" w:rsidP="00860FCE">
      <w:pPr>
        <w:spacing w:after="0" w:line="240" w:lineRule="auto"/>
      </w:pPr>
      <w:r>
        <w:separator/>
      </w:r>
    </w:p>
  </w:footnote>
  <w:footnote w:type="continuationSeparator" w:id="0">
    <w:p w14:paraId="50F76522" w14:textId="77777777" w:rsidR="00550F98" w:rsidRDefault="00550F98" w:rsidP="00860F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745E8" w14:textId="77777777" w:rsidR="005836F9" w:rsidRDefault="005836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FDA57" w14:textId="1E9546F3" w:rsidR="00860FCE" w:rsidRDefault="00860FCE" w:rsidP="00860FCE">
    <w:pPr>
      <w:pStyle w:val="Header"/>
      <w:jc w:val="right"/>
    </w:pPr>
  </w:p>
  <w:p w14:paraId="3FAD66D5" w14:textId="77777777" w:rsidR="00633919" w:rsidRDefault="00633919" w:rsidP="00860FCE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38DCC" w14:textId="77777777" w:rsidR="005836F9" w:rsidRDefault="005836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1020B"/>
    <w:multiLevelType w:val="hybridMultilevel"/>
    <w:tmpl w:val="10A28BAC"/>
    <w:lvl w:ilvl="0" w:tplc="DB281A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B626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129B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C2E9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84C8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B4C67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3A0D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32EE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FC5D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D0E3B"/>
    <w:multiLevelType w:val="hybridMultilevel"/>
    <w:tmpl w:val="439C495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0555025"/>
    <w:multiLevelType w:val="hybridMultilevel"/>
    <w:tmpl w:val="AF503928"/>
    <w:lvl w:ilvl="0" w:tplc="0C3802B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B3239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78FA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BA59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4486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3C42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8A8B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50EF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5CB0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05AD9"/>
    <w:multiLevelType w:val="hybridMultilevel"/>
    <w:tmpl w:val="DB3892FE"/>
    <w:lvl w:ilvl="0" w:tplc="B02AE5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DEF1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8058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C4A3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68F3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4AAC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7266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D414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BCE11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2355E6"/>
    <w:multiLevelType w:val="hybridMultilevel"/>
    <w:tmpl w:val="3D62544A"/>
    <w:lvl w:ilvl="0" w:tplc="FCA4A7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9AA6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B3EF4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ECA3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EEB3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66DB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22A2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6C07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23A08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436FEC"/>
    <w:multiLevelType w:val="hybridMultilevel"/>
    <w:tmpl w:val="A962A242"/>
    <w:lvl w:ilvl="0" w:tplc="F232100A">
      <w:start w:val="2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B0D2F"/>
    <w:multiLevelType w:val="hybridMultilevel"/>
    <w:tmpl w:val="E0A6CB90"/>
    <w:lvl w:ilvl="0" w:tplc="D742A92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16817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6EBF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3E58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3B4DA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B46CC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1C52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F05C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A9E9D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351EE8"/>
    <w:multiLevelType w:val="hybridMultilevel"/>
    <w:tmpl w:val="AC280664"/>
    <w:lvl w:ilvl="0" w:tplc="8DD244B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EF63C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AA7E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E4BF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10A6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2ABA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6EC0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06A1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0CB2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4C06DA"/>
    <w:multiLevelType w:val="hybridMultilevel"/>
    <w:tmpl w:val="F01ACF7E"/>
    <w:lvl w:ilvl="0" w:tplc="ACB2CE2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5DAE55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CA41D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6A0F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1618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472E2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3E35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2270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92ED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2D0A86"/>
    <w:multiLevelType w:val="multilevel"/>
    <w:tmpl w:val="F02210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0B10727"/>
    <w:multiLevelType w:val="hybridMultilevel"/>
    <w:tmpl w:val="65C6BF3E"/>
    <w:lvl w:ilvl="0" w:tplc="656E828A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2DE3992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2C290F"/>
    <w:multiLevelType w:val="hybridMultilevel"/>
    <w:tmpl w:val="C08AE05A"/>
    <w:lvl w:ilvl="0" w:tplc="605626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604F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BF86E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C75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2AD0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A06A9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FA13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F214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D0EF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18009A"/>
    <w:multiLevelType w:val="hybridMultilevel"/>
    <w:tmpl w:val="3FDC33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220B13"/>
    <w:multiLevelType w:val="hybridMultilevel"/>
    <w:tmpl w:val="F774AC82"/>
    <w:lvl w:ilvl="0" w:tplc="71EE2E9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1BCE9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5488C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86EB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2809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3489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586C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55809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AB46F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D4792F"/>
    <w:multiLevelType w:val="hybridMultilevel"/>
    <w:tmpl w:val="C4B6FDA6"/>
    <w:lvl w:ilvl="0" w:tplc="5D1A3D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7CE6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C8AD9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465B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5C8A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9A18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F879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E84B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40F4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087D84"/>
    <w:multiLevelType w:val="hybridMultilevel"/>
    <w:tmpl w:val="234A549E"/>
    <w:lvl w:ilvl="0" w:tplc="84A67A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6F437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B32B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14E4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C0A6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90A2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54CD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FA54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CE74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44D332"/>
    <w:multiLevelType w:val="hybridMultilevel"/>
    <w:tmpl w:val="23D03AC0"/>
    <w:lvl w:ilvl="0" w:tplc="639E0D9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88A911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E39EE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6E8123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EE25AD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AFA61B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5D86FE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88D6112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622526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0C231F7"/>
    <w:multiLevelType w:val="hybridMultilevel"/>
    <w:tmpl w:val="2A1A877C"/>
    <w:lvl w:ilvl="0" w:tplc="4B7060C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519083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DA477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5466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161E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7DE35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A06D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5C6D1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1A1F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337120"/>
    <w:multiLevelType w:val="hybridMultilevel"/>
    <w:tmpl w:val="3AE6E9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502DDB"/>
    <w:multiLevelType w:val="hybridMultilevel"/>
    <w:tmpl w:val="AFE44F34"/>
    <w:lvl w:ilvl="0" w:tplc="EC922C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7E7F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3ED3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E439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FA7F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ADEC9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F687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EA5A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2C8C5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2764B0"/>
    <w:multiLevelType w:val="hybridMultilevel"/>
    <w:tmpl w:val="0D8ADAFA"/>
    <w:lvl w:ilvl="0" w:tplc="2C762A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028C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34F1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9029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B2D1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1ED0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7458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E267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D82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3110BB"/>
    <w:multiLevelType w:val="hybridMultilevel"/>
    <w:tmpl w:val="356A8EE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BE6CC0"/>
    <w:multiLevelType w:val="hybridMultilevel"/>
    <w:tmpl w:val="BC8CCAE2"/>
    <w:lvl w:ilvl="0" w:tplc="D276B2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24A6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C4D5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782D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060E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EAC03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220E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1A77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7DCEC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2"/>
  </w:num>
  <w:num w:numId="3">
    <w:abstractNumId w:val="15"/>
  </w:num>
  <w:num w:numId="4">
    <w:abstractNumId w:val="3"/>
  </w:num>
  <w:num w:numId="5">
    <w:abstractNumId w:val="20"/>
  </w:num>
  <w:num w:numId="6">
    <w:abstractNumId w:val="0"/>
  </w:num>
  <w:num w:numId="7">
    <w:abstractNumId w:val="11"/>
  </w:num>
  <w:num w:numId="8">
    <w:abstractNumId w:val="4"/>
  </w:num>
  <w:num w:numId="9">
    <w:abstractNumId w:val="19"/>
  </w:num>
  <w:num w:numId="10">
    <w:abstractNumId w:val="17"/>
  </w:num>
  <w:num w:numId="11">
    <w:abstractNumId w:val="2"/>
  </w:num>
  <w:num w:numId="12">
    <w:abstractNumId w:val="7"/>
  </w:num>
  <w:num w:numId="13">
    <w:abstractNumId w:val="13"/>
  </w:num>
  <w:num w:numId="14">
    <w:abstractNumId w:val="8"/>
  </w:num>
  <w:num w:numId="15">
    <w:abstractNumId w:val="6"/>
  </w:num>
  <w:num w:numId="16">
    <w:abstractNumId w:val="9"/>
  </w:num>
  <w:num w:numId="17">
    <w:abstractNumId w:val="5"/>
  </w:num>
  <w:num w:numId="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</w:num>
  <w:num w:numId="20">
    <w:abstractNumId w:val="1"/>
  </w:num>
  <w:num w:numId="21">
    <w:abstractNumId w:val="10"/>
  </w:num>
  <w:num w:numId="22">
    <w:abstractNumId w:val="21"/>
  </w:num>
  <w:num w:numId="23">
    <w:abstractNumId w:val="18"/>
  </w:num>
  <w:num w:numId="24">
    <w:abstractNumId w:val="12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2NTQzNDE2MrOwNDRS0lEKTi0uzszPAykwrAUAvFmjsSwAAAA="/>
  </w:docVars>
  <w:rsids>
    <w:rsidRoot w:val="00F721BF"/>
    <w:rsid w:val="00002FC5"/>
    <w:rsid w:val="0000441C"/>
    <w:rsid w:val="00005961"/>
    <w:rsid w:val="00010AF2"/>
    <w:rsid w:val="00022D85"/>
    <w:rsid w:val="000231E3"/>
    <w:rsid w:val="00027BB5"/>
    <w:rsid w:val="00034CD9"/>
    <w:rsid w:val="000566CE"/>
    <w:rsid w:val="00057F89"/>
    <w:rsid w:val="0006643C"/>
    <w:rsid w:val="000731FC"/>
    <w:rsid w:val="00083269"/>
    <w:rsid w:val="00084B94"/>
    <w:rsid w:val="00091DA7"/>
    <w:rsid w:val="00094C05"/>
    <w:rsid w:val="000A5F51"/>
    <w:rsid w:val="000D1380"/>
    <w:rsid w:val="000D7EAC"/>
    <w:rsid w:val="000F1235"/>
    <w:rsid w:val="00104250"/>
    <w:rsid w:val="00105570"/>
    <w:rsid w:val="00106789"/>
    <w:rsid w:val="00111DE0"/>
    <w:rsid w:val="001122DD"/>
    <w:rsid w:val="00113EC8"/>
    <w:rsid w:val="00130B20"/>
    <w:rsid w:val="00141720"/>
    <w:rsid w:val="00151382"/>
    <w:rsid w:val="00175145"/>
    <w:rsid w:val="00175FA7"/>
    <w:rsid w:val="00197F95"/>
    <w:rsid w:val="001A16AC"/>
    <w:rsid w:val="001B4196"/>
    <w:rsid w:val="001C663C"/>
    <w:rsid w:val="001C6BDB"/>
    <w:rsid w:val="001C740F"/>
    <w:rsid w:val="001D7487"/>
    <w:rsid w:val="001E48BA"/>
    <w:rsid w:val="00200599"/>
    <w:rsid w:val="00200722"/>
    <w:rsid w:val="002165B2"/>
    <w:rsid w:val="002203AD"/>
    <w:rsid w:val="00220CBA"/>
    <w:rsid w:val="00284C44"/>
    <w:rsid w:val="0029405B"/>
    <w:rsid w:val="00295F5D"/>
    <w:rsid w:val="002C1A2E"/>
    <w:rsid w:val="002C217F"/>
    <w:rsid w:val="002F529E"/>
    <w:rsid w:val="00312B45"/>
    <w:rsid w:val="00336B9E"/>
    <w:rsid w:val="00337023"/>
    <w:rsid w:val="00344205"/>
    <w:rsid w:val="00366692"/>
    <w:rsid w:val="003805C7"/>
    <w:rsid w:val="00383F9B"/>
    <w:rsid w:val="003A26FC"/>
    <w:rsid w:val="003D6DA3"/>
    <w:rsid w:val="00411250"/>
    <w:rsid w:val="004232A7"/>
    <w:rsid w:val="00435EA4"/>
    <w:rsid w:val="004512B9"/>
    <w:rsid w:val="00452E98"/>
    <w:rsid w:val="0045694B"/>
    <w:rsid w:val="004D787B"/>
    <w:rsid w:val="004E1932"/>
    <w:rsid w:val="004E1CDD"/>
    <w:rsid w:val="004F38A9"/>
    <w:rsid w:val="004F777E"/>
    <w:rsid w:val="00501C0B"/>
    <w:rsid w:val="005243FF"/>
    <w:rsid w:val="005272E5"/>
    <w:rsid w:val="00541B0E"/>
    <w:rsid w:val="005473B9"/>
    <w:rsid w:val="00550F98"/>
    <w:rsid w:val="00556ECF"/>
    <w:rsid w:val="00573558"/>
    <w:rsid w:val="005824A8"/>
    <w:rsid w:val="005836F9"/>
    <w:rsid w:val="005B3A52"/>
    <w:rsid w:val="005D2D12"/>
    <w:rsid w:val="005D50BA"/>
    <w:rsid w:val="005E706E"/>
    <w:rsid w:val="005F3AD0"/>
    <w:rsid w:val="0060019D"/>
    <w:rsid w:val="00613E60"/>
    <w:rsid w:val="00623788"/>
    <w:rsid w:val="00633919"/>
    <w:rsid w:val="00634203"/>
    <w:rsid w:val="00652D68"/>
    <w:rsid w:val="00655F0D"/>
    <w:rsid w:val="006627C4"/>
    <w:rsid w:val="00687E96"/>
    <w:rsid w:val="006B28EA"/>
    <w:rsid w:val="006B389C"/>
    <w:rsid w:val="006D1747"/>
    <w:rsid w:val="006D27BE"/>
    <w:rsid w:val="006D3612"/>
    <w:rsid w:val="006D5AB3"/>
    <w:rsid w:val="006F35C8"/>
    <w:rsid w:val="007030E5"/>
    <w:rsid w:val="00706D2B"/>
    <w:rsid w:val="007168C2"/>
    <w:rsid w:val="00725C7E"/>
    <w:rsid w:val="00737FBB"/>
    <w:rsid w:val="0074010D"/>
    <w:rsid w:val="00754F17"/>
    <w:rsid w:val="0076102D"/>
    <w:rsid w:val="00782E02"/>
    <w:rsid w:val="00790F6C"/>
    <w:rsid w:val="00797BD3"/>
    <w:rsid w:val="007A106B"/>
    <w:rsid w:val="007A2417"/>
    <w:rsid w:val="007A42D7"/>
    <w:rsid w:val="007B767D"/>
    <w:rsid w:val="007C035F"/>
    <w:rsid w:val="007D78F0"/>
    <w:rsid w:val="007E5183"/>
    <w:rsid w:val="007F49B8"/>
    <w:rsid w:val="00805FA2"/>
    <w:rsid w:val="00815522"/>
    <w:rsid w:val="00833CC1"/>
    <w:rsid w:val="00845667"/>
    <w:rsid w:val="008479D6"/>
    <w:rsid w:val="00854441"/>
    <w:rsid w:val="0085756B"/>
    <w:rsid w:val="00860FCE"/>
    <w:rsid w:val="00866912"/>
    <w:rsid w:val="00870A4D"/>
    <w:rsid w:val="00870C3C"/>
    <w:rsid w:val="008728CB"/>
    <w:rsid w:val="008817E1"/>
    <w:rsid w:val="0089027D"/>
    <w:rsid w:val="00892369"/>
    <w:rsid w:val="0089405F"/>
    <w:rsid w:val="00894133"/>
    <w:rsid w:val="008A5F3D"/>
    <w:rsid w:val="008A6047"/>
    <w:rsid w:val="008A6AEF"/>
    <w:rsid w:val="008B29E3"/>
    <w:rsid w:val="008B3EAE"/>
    <w:rsid w:val="008C09DF"/>
    <w:rsid w:val="008C1E74"/>
    <w:rsid w:val="008D4195"/>
    <w:rsid w:val="008D58F7"/>
    <w:rsid w:val="008E4440"/>
    <w:rsid w:val="008F4E76"/>
    <w:rsid w:val="00901D06"/>
    <w:rsid w:val="00903A18"/>
    <w:rsid w:val="009157E3"/>
    <w:rsid w:val="0095308F"/>
    <w:rsid w:val="00973EC6"/>
    <w:rsid w:val="009920E6"/>
    <w:rsid w:val="009A21EF"/>
    <w:rsid w:val="009D1969"/>
    <w:rsid w:val="009D26F3"/>
    <w:rsid w:val="009F3A61"/>
    <w:rsid w:val="009F6564"/>
    <w:rsid w:val="00A00DEA"/>
    <w:rsid w:val="00A0724C"/>
    <w:rsid w:val="00A133A7"/>
    <w:rsid w:val="00A26641"/>
    <w:rsid w:val="00A33CB1"/>
    <w:rsid w:val="00A35F0F"/>
    <w:rsid w:val="00A3742F"/>
    <w:rsid w:val="00A47075"/>
    <w:rsid w:val="00A477C5"/>
    <w:rsid w:val="00A5297C"/>
    <w:rsid w:val="00A72595"/>
    <w:rsid w:val="00A95ADC"/>
    <w:rsid w:val="00AA17BD"/>
    <w:rsid w:val="00AB2E16"/>
    <w:rsid w:val="00AB65B7"/>
    <w:rsid w:val="00AE51E1"/>
    <w:rsid w:val="00AF4928"/>
    <w:rsid w:val="00B16C8F"/>
    <w:rsid w:val="00B17685"/>
    <w:rsid w:val="00B21018"/>
    <w:rsid w:val="00B22C02"/>
    <w:rsid w:val="00B6717A"/>
    <w:rsid w:val="00B83CC7"/>
    <w:rsid w:val="00B904FD"/>
    <w:rsid w:val="00B93184"/>
    <w:rsid w:val="00BA01AF"/>
    <w:rsid w:val="00BA61F2"/>
    <w:rsid w:val="00BA64BB"/>
    <w:rsid w:val="00BC4C02"/>
    <w:rsid w:val="00BE101B"/>
    <w:rsid w:val="00BE602E"/>
    <w:rsid w:val="00C026EA"/>
    <w:rsid w:val="00C1579A"/>
    <w:rsid w:val="00C163B0"/>
    <w:rsid w:val="00C41D03"/>
    <w:rsid w:val="00C46C8B"/>
    <w:rsid w:val="00C577F6"/>
    <w:rsid w:val="00C63953"/>
    <w:rsid w:val="00CB341E"/>
    <w:rsid w:val="00CB7668"/>
    <w:rsid w:val="00CD376B"/>
    <w:rsid w:val="00CE2293"/>
    <w:rsid w:val="00CE4085"/>
    <w:rsid w:val="00CF2DA7"/>
    <w:rsid w:val="00CF5600"/>
    <w:rsid w:val="00D00DCD"/>
    <w:rsid w:val="00D06908"/>
    <w:rsid w:val="00D143AC"/>
    <w:rsid w:val="00D23174"/>
    <w:rsid w:val="00D25198"/>
    <w:rsid w:val="00D2631E"/>
    <w:rsid w:val="00D3695C"/>
    <w:rsid w:val="00D36ED7"/>
    <w:rsid w:val="00D60E51"/>
    <w:rsid w:val="00D660E2"/>
    <w:rsid w:val="00D6799B"/>
    <w:rsid w:val="00D876D0"/>
    <w:rsid w:val="00DA3BD2"/>
    <w:rsid w:val="00DB5CFB"/>
    <w:rsid w:val="00DC6872"/>
    <w:rsid w:val="00DD2778"/>
    <w:rsid w:val="00DD365C"/>
    <w:rsid w:val="00DF1129"/>
    <w:rsid w:val="00DF531E"/>
    <w:rsid w:val="00DF5DBB"/>
    <w:rsid w:val="00E13EEF"/>
    <w:rsid w:val="00E529C0"/>
    <w:rsid w:val="00E74223"/>
    <w:rsid w:val="00E75887"/>
    <w:rsid w:val="00E779FB"/>
    <w:rsid w:val="00E8021C"/>
    <w:rsid w:val="00E93A86"/>
    <w:rsid w:val="00EC6A73"/>
    <w:rsid w:val="00ED28D3"/>
    <w:rsid w:val="00ED361B"/>
    <w:rsid w:val="00ED5F38"/>
    <w:rsid w:val="00ED64CD"/>
    <w:rsid w:val="00EE1106"/>
    <w:rsid w:val="00EE5B55"/>
    <w:rsid w:val="00EF0D55"/>
    <w:rsid w:val="00EF4D72"/>
    <w:rsid w:val="00EF75FE"/>
    <w:rsid w:val="00F01857"/>
    <w:rsid w:val="00F04A36"/>
    <w:rsid w:val="00F3031F"/>
    <w:rsid w:val="00F45487"/>
    <w:rsid w:val="00F721BF"/>
    <w:rsid w:val="00F80DED"/>
    <w:rsid w:val="00FA0E03"/>
    <w:rsid w:val="00FA2F51"/>
    <w:rsid w:val="00FA3FF6"/>
    <w:rsid w:val="00FA7FDD"/>
    <w:rsid w:val="00FB21A8"/>
    <w:rsid w:val="00FB45F1"/>
    <w:rsid w:val="00FD1CF0"/>
    <w:rsid w:val="00FE3372"/>
    <w:rsid w:val="00FF017A"/>
    <w:rsid w:val="0100405F"/>
    <w:rsid w:val="0177F86E"/>
    <w:rsid w:val="02A5BEF7"/>
    <w:rsid w:val="030EAB09"/>
    <w:rsid w:val="04558A18"/>
    <w:rsid w:val="04D5F3AB"/>
    <w:rsid w:val="0779301A"/>
    <w:rsid w:val="07C9758D"/>
    <w:rsid w:val="09C697AC"/>
    <w:rsid w:val="0A9429AB"/>
    <w:rsid w:val="0C4773A0"/>
    <w:rsid w:val="0D273BD3"/>
    <w:rsid w:val="0D806DBD"/>
    <w:rsid w:val="0E473AE4"/>
    <w:rsid w:val="0EC30C34"/>
    <w:rsid w:val="10DDFEEB"/>
    <w:rsid w:val="1111C62D"/>
    <w:rsid w:val="11FFA9E0"/>
    <w:rsid w:val="157B12A1"/>
    <w:rsid w:val="1590CF0D"/>
    <w:rsid w:val="163C310B"/>
    <w:rsid w:val="183A213B"/>
    <w:rsid w:val="1855CB04"/>
    <w:rsid w:val="1869EE7A"/>
    <w:rsid w:val="19BCC93F"/>
    <w:rsid w:val="1A05BEDB"/>
    <w:rsid w:val="1AAE2A15"/>
    <w:rsid w:val="1C013B9F"/>
    <w:rsid w:val="1CD0721F"/>
    <w:rsid w:val="1CF3D384"/>
    <w:rsid w:val="1D6B9010"/>
    <w:rsid w:val="1D8A4D18"/>
    <w:rsid w:val="1E8FA3E5"/>
    <w:rsid w:val="1ED92FFE"/>
    <w:rsid w:val="1EDBFB48"/>
    <w:rsid w:val="2088D96D"/>
    <w:rsid w:val="224F3BEA"/>
    <w:rsid w:val="23AD018B"/>
    <w:rsid w:val="24ED518F"/>
    <w:rsid w:val="25265DDD"/>
    <w:rsid w:val="25505F08"/>
    <w:rsid w:val="2722AD0D"/>
    <w:rsid w:val="27C801F5"/>
    <w:rsid w:val="291120C1"/>
    <w:rsid w:val="2AA9C9F4"/>
    <w:rsid w:val="2B2D04E0"/>
    <w:rsid w:val="2C89B0B7"/>
    <w:rsid w:val="2F1DA403"/>
    <w:rsid w:val="2FBA7751"/>
    <w:rsid w:val="30989186"/>
    <w:rsid w:val="31E5EC74"/>
    <w:rsid w:val="322EE210"/>
    <w:rsid w:val="329B3A45"/>
    <w:rsid w:val="334E7C9B"/>
    <w:rsid w:val="335F6C65"/>
    <w:rsid w:val="337BDEC4"/>
    <w:rsid w:val="34496FF5"/>
    <w:rsid w:val="344EF094"/>
    <w:rsid w:val="3489E1B3"/>
    <w:rsid w:val="34B871CF"/>
    <w:rsid w:val="35636536"/>
    <w:rsid w:val="360962A3"/>
    <w:rsid w:val="36867660"/>
    <w:rsid w:val="37637A7A"/>
    <w:rsid w:val="37E3688F"/>
    <w:rsid w:val="37F3D7D4"/>
    <w:rsid w:val="382246C1"/>
    <w:rsid w:val="389DCCF5"/>
    <w:rsid w:val="39661455"/>
    <w:rsid w:val="3CE6DC90"/>
    <w:rsid w:val="3E15765E"/>
    <w:rsid w:val="3E82ACF1"/>
    <w:rsid w:val="3E876195"/>
    <w:rsid w:val="3E918845"/>
    <w:rsid w:val="3FAD6226"/>
    <w:rsid w:val="401E9202"/>
    <w:rsid w:val="402D58A6"/>
    <w:rsid w:val="407BE1A9"/>
    <w:rsid w:val="4191EBB2"/>
    <w:rsid w:val="42142B84"/>
    <w:rsid w:val="4385CF8F"/>
    <w:rsid w:val="43FF3888"/>
    <w:rsid w:val="44B1C29A"/>
    <w:rsid w:val="464D92FB"/>
    <w:rsid w:val="4709BBD3"/>
    <w:rsid w:val="4743B6B4"/>
    <w:rsid w:val="48F1F3EB"/>
    <w:rsid w:val="491C4DB8"/>
    <w:rsid w:val="4945EC58"/>
    <w:rsid w:val="49DDE5FB"/>
    <w:rsid w:val="4A5217F7"/>
    <w:rsid w:val="4BA12179"/>
    <w:rsid w:val="4C28DC33"/>
    <w:rsid w:val="4CC15519"/>
    <w:rsid w:val="4CD0EA77"/>
    <w:rsid w:val="4D0F7A52"/>
    <w:rsid w:val="4E492ABA"/>
    <w:rsid w:val="4E496127"/>
    <w:rsid w:val="4FCB316A"/>
    <w:rsid w:val="501819C4"/>
    <w:rsid w:val="50A10349"/>
    <w:rsid w:val="51F1C92C"/>
    <w:rsid w:val="521C3F8D"/>
    <w:rsid w:val="5283DBF8"/>
    <w:rsid w:val="536560C6"/>
    <w:rsid w:val="540DC174"/>
    <w:rsid w:val="55ACC6A9"/>
    <w:rsid w:val="56AD1BE4"/>
    <w:rsid w:val="56D016D4"/>
    <w:rsid w:val="5863CB49"/>
    <w:rsid w:val="58B389E7"/>
    <w:rsid w:val="58CE5898"/>
    <w:rsid w:val="595C1022"/>
    <w:rsid w:val="5BB8BC3F"/>
    <w:rsid w:val="5C11C27E"/>
    <w:rsid w:val="5DD55D4F"/>
    <w:rsid w:val="5EBEF5F4"/>
    <w:rsid w:val="5F34EEFC"/>
    <w:rsid w:val="5FB192CC"/>
    <w:rsid w:val="6011280E"/>
    <w:rsid w:val="608D6EF4"/>
    <w:rsid w:val="61912B2C"/>
    <w:rsid w:val="62EA8B8E"/>
    <w:rsid w:val="63712AD1"/>
    <w:rsid w:val="63C5E167"/>
    <w:rsid w:val="6403AC06"/>
    <w:rsid w:val="64AFA391"/>
    <w:rsid w:val="64C2521B"/>
    <w:rsid w:val="650CFB32"/>
    <w:rsid w:val="651F4277"/>
    <w:rsid w:val="6600BE25"/>
    <w:rsid w:val="66E86EB9"/>
    <w:rsid w:val="67152DC0"/>
    <w:rsid w:val="6792744E"/>
    <w:rsid w:val="679C8E86"/>
    <w:rsid w:val="67BE51F6"/>
    <w:rsid w:val="68973F47"/>
    <w:rsid w:val="6A06BCB4"/>
    <w:rsid w:val="6A612207"/>
    <w:rsid w:val="6BB5B7AC"/>
    <w:rsid w:val="6BE89EE3"/>
    <w:rsid w:val="6C20A814"/>
    <w:rsid w:val="6D0701F0"/>
    <w:rsid w:val="6D846F44"/>
    <w:rsid w:val="6E0129FE"/>
    <w:rsid w:val="6F0AB391"/>
    <w:rsid w:val="6FA7A06B"/>
    <w:rsid w:val="70193035"/>
    <w:rsid w:val="70750802"/>
    <w:rsid w:val="7167B77A"/>
    <w:rsid w:val="72451B50"/>
    <w:rsid w:val="725FCDED"/>
    <w:rsid w:val="727BB102"/>
    <w:rsid w:val="728F9B2C"/>
    <w:rsid w:val="7371C262"/>
    <w:rsid w:val="7451115E"/>
    <w:rsid w:val="755C99F2"/>
    <w:rsid w:val="75CF7EC9"/>
    <w:rsid w:val="760C94E6"/>
    <w:rsid w:val="76B0638C"/>
    <w:rsid w:val="76D7F74D"/>
    <w:rsid w:val="771192B0"/>
    <w:rsid w:val="78943AB4"/>
    <w:rsid w:val="790DA1E1"/>
    <w:rsid w:val="7A9AAD11"/>
    <w:rsid w:val="7DD24DD3"/>
    <w:rsid w:val="7E05FE31"/>
    <w:rsid w:val="7E0A7974"/>
    <w:rsid w:val="7EF3BCF2"/>
    <w:rsid w:val="7F59F2C1"/>
    <w:rsid w:val="7FBB0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83EE96"/>
  <w15:chartTrackingRefBased/>
  <w15:docId w15:val="{14FEA164-AFAB-4484-9340-A71D60C3F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0FCE"/>
  </w:style>
  <w:style w:type="paragraph" w:styleId="Heading1">
    <w:name w:val="heading 1"/>
    <w:basedOn w:val="Normal"/>
    <w:next w:val="Normal"/>
    <w:link w:val="Heading1Char"/>
    <w:uiPriority w:val="9"/>
    <w:qFormat/>
    <w:rsid w:val="00860FCE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0FCE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0FC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60FC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60FC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60FC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60FC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60FC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60FC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83269"/>
    <w:rPr>
      <w:color w:val="467886" w:themeColor="hyperlink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220CBA"/>
    <w:rPr>
      <w:i/>
      <w:iCs/>
    </w:rPr>
  </w:style>
  <w:style w:type="paragraph" w:customStyle="1" w:styleId="action-menu-item">
    <w:name w:val="action-menu-item"/>
    <w:basedOn w:val="Normal"/>
    <w:rsid w:val="00220CB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08326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60FCE"/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860FCE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083269"/>
    <w:pPr>
      <w:spacing w:after="100"/>
    </w:pPr>
  </w:style>
  <w:style w:type="paragraph" w:styleId="ListParagraph">
    <w:name w:val="List Paragraph"/>
    <w:basedOn w:val="Normal"/>
    <w:uiPriority w:val="34"/>
    <w:qFormat/>
    <w:rsid w:val="0008326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60FC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083269"/>
    <w:pPr>
      <w:spacing w:after="100"/>
      <w:ind w:left="180"/>
    </w:pPr>
  </w:style>
  <w:style w:type="table" w:styleId="TableGrid">
    <w:name w:val="Table Grid"/>
    <w:basedOn w:val="TableNormal"/>
    <w:uiPriority w:val="59"/>
    <w:rsid w:val="0008326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860FCE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860FCE"/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styleId="CommentReference">
    <w:name w:val="annotation reference"/>
    <w:basedOn w:val="DefaultParagraphFont"/>
    <w:uiPriority w:val="99"/>
    <w:semiHidden/>
    <w:unhideWhenUsed/>
    <w:rsid w:val="000832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832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83269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32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3269"/>
    <w:rPr>
      <w:rFonts w:ascii="Arial" w:eastAsia="Arial" w:hAnsi="Arial" w:cs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83269"/>
    <w:rPr>
      <w:color w:val="96607D" w:themeColor="followedHyperlink"/>
      <w:u w:val="single"/>
    </w:rPr>
  </w:style>
  <w:style w:type="character" w:customStyle="1" w:styleId="fontstyle01">
    <w:name w:val="fontstyle01"/>
    <w:basedOn w:val="DefaultParagraphFont"/>
    <w:rsid w:val="00083269"/>
    <w:rPr>
      <w:rFonts w:ascii="Verdana" w:hAnsi="Verdana" w:hint="default"/>
      <w:b w:val="0"/>
      <w:bCs w:val="0"/>
      <w:i w:val="0"/>
      <w:iCs w:val="0"/>
      <w:color w:val="00000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08326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83269"/>
    <w:rPr>
      <w:rFonts w:ascii="Arial" w:eastAsia="Arial" w:hAnsi="Arial" w:cs="Arial"/>
      <w:sz w:val="18"/>
      <w:szCs w:val="18"/>
    </w:rPr>
  </w:style>
  <w:style w:type="table" w:styleId="GridTable5Dark-Accent2">
    <w:name w:val="Grid Table 5 Dark Accent 2"/>
    <w:basedOn w:val="TableNormal"/>
    <w:uiPriority w:val="50"/>
    <w:rsid w:val="0008326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08326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08326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83269"/>
    <w:rPr>
      <w:rFonts w:ascii="Arial" w:eastAsia="Arial" w:hAnsi="Arial" w:cs="Arial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860FCE"/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083269"/>
    <w:rPr>
      <w:color w:val="808080"/>
    </w:rPr>
  </w:style>
  <w:style w:type="table" w:styleId="TableGridLight">
    <w:name w:val="Grid Table Light"/>
    <w:basedOn w:val="TableNormal"/>
    <w:uiPriority w:val="40"/>
    <w:rsid w:val="0008326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OC3">
    <w:name w:val="toc 3"/>
    <w:basedOn w:val="Normal"/>
    <w:next w:val="Normal"/>
    <w:autoRedefine/>
    <w:uiPriority w:val="39"/>
    <w:unhideWhenUsed/>
    <w:rsid w:val="00083269"/>
    <w:pPr>
      <w:spacing w:after="100"/>
      <w:ind w:left="360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860FCE"/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60FCE"/>
    <w:rPr>
      <w:rFonts w:asciiTheme="majorHAnsi" w:eastAsiaTheme="majorEastAsia" w:hAnsiTheme="majorHAnsi" w:cstheme="majorBidi"/>
      <w:caps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60FCE"/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60FCE"/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60FCE"/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60FCE"/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60FCE"/>
    <w:pPr>
      <w:spacing w:line="240" w:lineRule="auto"/>
    </w:pPr>
    <w:rPr>
      <w:b/>
      <w:bCs/>
      <w:smallCaps/>
      <w:color w:val="0E2841" w:themeColor="text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60FC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60FCE"/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860FCE"/>
    <w:rPr>
      <w:b/>
      <w:bCs/>
    </w:rPr>
  </w:style>
  <w:style w:type="character" w:styleId="Emphasis">
    <w:name w:val="Emphasis"/>
    <w:basedOn w:val="DefaultParagraphFont"/>
    <w:uiPriority w:val="20"/>
    <w:qFormat/>
    <w:rsid w:val="00860FCE"/>
    <w:rPr>
      <w:i/>
      <w:iCs/>
    </w:rPr>
  </w:style>
  <w:style w:type="paragraph" w:styleId="NoSpacing">
    <w:name w:val="No Spacing"/>
    <w:uiPriority w:val="1"/>
    <w:qFormat/>
    <w:rsid w:val="00860FC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60FCE"/>
    <w:pPr>
      <w:spacing w:before="120" w:after="120"/>
      <w:ind w:left="720"/>
    </w:pPr>
    <w:rPr>
      <w:color w:val="0E2841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60FCE"/>
    <w:rPr>
      <w:color w:val="0E2841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60FCE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60FCE"/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860FC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60FC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860FCE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860FCE"/>
    <w:rPr>
      <w:b/>
      <w:bCs/>
      <w:smallCaps/>
      <w:color w:val="0E2841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860FCE"/>
    <w:rPr>
      <w:b/>
      <w:bCs/>
      <w:smallCaps/>
      <w:spacing w:val="1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78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7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51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9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24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099100">
                  <w:marLeft w:val="45"/>
                  <w:marRight w:val="45"/>
                  <w:marTop w:val="1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CED631FC853D4C859C72B564911BA4" ma:contentTypeVersion="20" ma:contentTypeDescription="Create a new document." ma:contentTypeScope="" ma:versionID="365c6f65300905307904cb162ef0d194">
  <xsd:schema xmlns:xsd="http://www.w3.org/2001/XMLSchema" xmlns:xs="http://www.w3.org/2001/XMLSchema" xmlns:p="http://schemas.microsoft.com/office/2006/metadata/properties" xmlns:ns2="473dc589-5905-4595-b0c1-6a8bcdeb11e8" xmlns:ns3="a716bcea-1e1b-471c-9aa8-271c3cef2be4" targetNamespace="http://schemas.microsoft.com/office/2006/metadata/properties" ma:root="true" ma:fieldsID="b8e3b5d97f1336df68b36cd174cbba13" ns2:_="" ns3:_="">
    <xsd:import namespace="473dc589-5905-4595-b0c1-6a8bcdeb11e8"/>
    <xsd:import namespace="a716bcea-1e1b-471c-9aa8-271c3cef2be4"/>
    <xsd:element name="properties">
      <xsd:complexType>
        <xsd:sequence>
          <xsd:element name="documentManagement">
            <xsd:complexType>
              <xsd:all>
                <xsd:element ref="ns2:Classification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Owner" minOccurs="0"/>
                <xsd:element ref="ns2:NextReview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dc589-5905-4595-b0c1-6a8bcdeb11e8" elementFormDefault="qualified">
    <xsd:import namespace="http://schemas.microsoft.com/office/2006/documentManagement/types"/>
    <xsd:import namespace="http://schemas.microsoft.com/office/infopath/2007/PartnerControls"/>
    <xsd:element name="Classification" ma:index="8" nillable="true" ma:displayName="Classification" ma:default="Internal" ma:format="Dropdown" ma:internalName="Classification">
      <xsd:simpleType>
        <xsd:restriction base="dms:Choice">
          <xsd:enumeration value="Internal"/>
          <xsd:enumeration value="Public"/>
          <xsd:enumeration value="Confidential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13" nillable="true" ma:displayName="Sign-off status" ma:internalName="Sign_x002d_off_x0020_status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c3e079f-49a6-4469-a386-52a810ba09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Owner" ma:index="20" nillable="true" ma:displayName="Owner" ma:format="Dropdown" ma:list="UserInfo" ma:SharePointGroup="0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NextReview" ma:index="21" nillable="true" ma:displayName="Next Review" ma:default="[today]" ma:format="DateOnly" ma:internalName="NextReview">
      <xsd:simpleType>
        <xsd:restriction base="dms:DateTime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16bcea-1e1b-471c-9aa8-271c3cef2be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17cb459e-3e61-4ead-b3e1-0d1f36eb67ed}" ma:internalName="TaxCatchAll" ma:showField="CatchAllData" ma:web="a716bcea-1e1b-471c-9aa8-271c3cef2be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473dc589-5905-4595-b0c1-6a8bcdeb11e8" xsi:nil="true"/>
    <Classification xmlns="473dc589-5905-4595-b0c1-6a8bcdeb11e8">Internal</Classification>
    <TaxCatchAll xmlns="a716bcea-1e1b-471c-9aa8-271c3cef2be4" xsi:nil="true"/>
    <lcf76f155ced4ddcb4097134ff3c332f xmlns="473dc589-5905-4595-b0c1-6a8bcdeb11e8">
      <Terms xmlns="http://schemas.microsoft.com/office/infopath/2007/PartnerControls"/>
    </lcf76f155ced4ddcb4097134ff3c332f>
    <Owner xmlns="473dc589-5905-4595-b0c1-6a8bcdeb11e8">
      <UserInfo>
        <DisplayName/>
        <AccountId xsi:nil="true"/>
        <AccountType/>
      </UserInfo>
    </Owner>
    <NextReview xmlns="473dc589-5905-4595-b0c1-6a8bcdeb11e8">2023-02-14T16:49:12+00:00</NextReview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9F2A67-CF59-4486-B629-916DB30DB6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3dc589-5905-4595-b0c1-6a8bcdeb11e8"/>
    <ds:schemaRef ds:uri="a716bcea-1e1b-471c-9aa8-271c3cef2b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2A8011A-2DC7-488B-BD3E-FC748F16CD7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CC93A3-4347-4AD8-8ADE-EA1F6B496956}">
  <ds:schemaRefs>
    <ds:schemaRef ds:uri="http://schemas.microsoft.com/office/2006/metadata/properties"/>
    <ds:schemaRef ds:uri="http://schemas.microsoft.com/office/infopath/2007/PartnerControls"/>
    <ds:schemaRef ds:uri="473dc589-5905-4595-b0c1-6a8bcdeb11e8"/>
    <ds:schemaRef ds:uri="a716bcea-1e1b-471c-9aa8-271c3cef2be4"/>
  </ds:schemaRefs>
</ds:datastoreItem>
</file>

<file path=customXml/itemProps4.xml><?xml version="1.0" encoding="utf-8"?>
<ds:datastoreItem xmlns:ds="http://schemas.openxmlformats.org/officeDocument/2006/customXml" ds:itemID="{5540A3AD-BB74-4C4F-A90B-C72E57DFC2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5</Words>
  <Characters>770</Characters>
  <Application>Microsoft Office Word</Application>
  <DocSecurity>0</DocSecurity>
  <Lines>6</Lines>
  <Paragraphs>1</Paragraphs>
  <ScaleCrop>false</ScaleCrop>
  <Company/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ona Parker</dc:creator>
  <cp:keywords/>
  <dc:description/>
  <cp:lastModifiedBy>Olamide</cp:lastModifiedBy>
  <cp:revision>50</cp:revision>
  <dcterms:created xsi:type="dcterms:W3CDTF">2021-09-03T07:49:00Z</dcterms:created>
  <dcterms:modified xsi:type="dcterms:W3CDTF">2024-10-24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CED631FC853D4C859C72B564911BA4</vt:lpwstr>
  </property>
  <property fmtid="{D5CDD505-2E9C-101B-9397-08002B2CF9AE}" pid="3" name="MediaServiceImageTags">
    <vt:lpwstr/>
  </property>
  <property fmtid="{D5CDD505-2E9C-101B-9397-08002B2CF9AE}" pid="4" name="GrammarlyDocumentId">
    <vt:lpwstr>3c7a62a772a01850bb28fba1c5b954a61f0d6a2ac7a62915bef2f8b51db76069</vt:lpwstr>
  </property>
</Properties>
</file>